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1F975" w14:textId="79EE3B5B" w:rsidR="00B0216F" w:rsidRPr="00436F11" w:rsidRDefault="00416CC6">
      <w:pPr>
        <w:rPr>
          <w:rFonts w:ascii="Times New Roman" w:hAnsi="Times New Roman" w:cs="Times New Roman"/>
          <w:b/>
          <w:sz w:val="24"/>
          <w:szCs w:val="24"/>
        </w:rPr>
      </w:pPr>
      <w:r w:rsidRPr="00436F11">
        <w:rPr>
          <w:rFonts w:ascii="Times New Roman" w:hAnsi="Times New Roman" w:cs="Times New Roman"/>
          <w:b/>
          <w:sz w:val="24"/>
          <w:szCs w:val="24"/>
        </w:rPr>
        <w:t xml:space="preserve">Appendix – </w:t>
      </w:r>
      <w:r w:rsidR="00DA6E56">
        <w:rPr>
          <w:rFonts w:ascii="Times New Roman" w:hAnsi="Times New Roman" w:cs="Times New Roman"/>
          <w:b/>
          <w:sz w:val="24"/>
          <w:szCs w:val="24"/>
        </w:rPr>
        <w:t>Areas o</w:t>
      </w:r>
      <w:r w:rsidR="00066BD1">
        <w:rPr>
          <w:rFonts w:ascii="Times New Roman" w:hAnsi="Times New Roman" w:cs="Times New Roman"/>
          <w:b/>
          <w:sz w:val="24"/>
          <w:szCs w:val="24"/>
        </w:rPr>
        <w:t>f</w:t>
      </w:r>
      <w:r w:rsidR="00DA6E56">
        <w:rPr>
          <w:rFonts w:ascii="Times New Roman" w:hAnsi="Times New Roman" w:cs="Times New Roman"/>
          <w:b/>
          <w:sz w:val="24"/>
          <w:szCs w:val="24"/>
        </w:rPr>
        <w:t xml:space="preserve"> Increased Risk for Zika Virus Transmission</w:t>
      </w:r>
    </w:p>
    <w:p w14:paraId="24FCD3F2" w14:textId="78FE7960" w:rsidR="00C42350" w:rsidRPr="007E1754" w:rsidRDefault="00416CC6" w:rsidP="00C42350">
      <w:r w:rsidRPr="00436F11">
        <w:rPr>
          <w:rFonts w:ascii="Times New Roman" w:hAnsi="Times New Roman" w:cs="Times New Roman"/>
          <w:sz w:val="24"/>
          <w:szCs w:val="24"/>
        </w:rPr>
        <w:t xml:space="preserve">Refer to CDC’s </w:t>
      </w:r>
      <w:r w:rsidR="006525DD">
        <w:rPr>
          <w:rFonts w:ascii="Times New Roman" w:hAnsi="Times New Roman" w:cs="Times New Roman"/>
          <w:sz w:val="24"/>
          <w:szCs w:val="24"/>
        </w:rPr>
        <w:t xml:space="preserve">blood and tissue safety </w:t>
      </w:r>
      <w:r w:rsidRPr="00436F11">
        <w:rPr>
          <w:rFonts w:ascii="Times New Roman" w:hAnsi="Times New Roman" w:cs="Times New Roman"/>
          <w:sz w:val="24"/>
          <w:szCs w:val="24"/>
        </w:rPr>
        <w:t xml:space="preserve">website for more information on the areas of Zika virus transmission: </w:t>
      </w:r>
      <w:hyperlink r:id="rId11" w:history="1">
        <w:r w:rsidR="00C42350" w:rsidRPr="002C6A31">
          <w:rPr>
            <w:rStyle w:val="Hyperlink"/>
            <w:rFonts w:ascii="Times New Roman" w:hAnsi="Times New Roman" w:cs="Times New Roman"/>
            <w:sz w:val="24"/>
            <w:szCs w:val="24"/>
          </w:rPr>
          <w:t>https://www.cdc.gov/zika/areasatrisk.html</w:t>
        </w:r>
      </w:hyperlink>
      <w:r w:rsidR="00C423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5BB805" w14:textId="77777777" w:rsidR="00C42350" w:rsidRPr="00436F11" w:rsidRDefault="00C42350" w:rsidP="00C42350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Cs w:val="24"/>
        </w:rPr>
        <w:t xml:space="preserve">Additional information on Zika virus can be found on: </w:t>
      </w:r>
      <w:hyperlink r:id="rId12" w:history="1">
        <w:r w:rsidRPr="00436F11">
          <w:rPr>
            <w:rStyle w:val="Hyperlink"/>
            <w:rFonts w:ascii="Times New Roman" w:hAnsi="Times New Roman" w:cs="Times New Roman"/>
            <w:sz w:val="24"/>
            <w:szCs w:val="24"/>
          </w:rPr>
          <w:t>http://www.cdc.gov/zika/geo/index.html</w:t>
        </w:r>
      </w:hyperlink>
      <w:r w:rsidRPr="00436F11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3AF47C5" w14:textId="77777777" w:rsidR="00C42350" w:rsidRDefault="00C42350" w:rsidP="00C42350">
      <w:pPr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The information provided changes on this website as the Zika Virus areas of transmission change.</w:t>
      </w:r>
    </w:p>
    <w:p w14:paraId="41B1F977" w14:textId="3AAA402D" w:rsidR="00416CC6" w:rsidRPr="00436F11" w:rsidRDefault="00416CC6" w:rsidP="00C4235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16CC6" w:rsidRPr="00436F11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B1967" w14:textId="77777777" w:rsidR="00E36659" w:rsidRDefault="00E36659" w:rsidP="005C72D5">
      <w:pPr>
        <w:spacing w:after="0" w:line="240" w:lineRule="auto"/>
      </w:pPr>
      <w:r>
        <w:separator/>
      </w:r>
    </w:p>
  </w:endnote>
  <w:endnote w:type="continuationSeparator" w:id="0">
    <w:p w14:paraId="323F2844" w14:textId="77777777" w:rsidR="00E36659" w:rsidRDefault="00E36659" w:rsidP="005C7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1F980" w14:textId="3A91F7A4" w:rsidR="005C72D5" w:rsidRPr="007A0F8F" w:rsidRDefault="00023091" w:rsidP="007A0F8F">
    <w:pPr>
      <w:rPr>
        <w:rFonts w:ascii="Times New Roman" w:hAnsi="Times New Roman" w:cs="Times New Roman"/>
        <w:sz w:val="20"/>
        <w:szCs w:val="20"/>
      </w:rPr>
    </w:pPr>
    <w:r w:rsidRPr="00023091">
      <w:rPr>
        <w:rFonts w:ascii="Times New Roman" w:hAnsi="Times New Roman" w:cs="Times New Roman"/>
        <w:sz w:val="20"/>
        <w:szCs w:val="20"/>
      </w:rPr>
      <w:t xml:space="preserve">DHQ-HPC, Apheresis and HPC, Marrow </w:t>
    </w:r>
    <w:r w:rsidR="00E26CCA">
      <w:rPr>
        <w:rFonts w:ascii="Times New Roman" w:hAnsi="Times New Roman" w:cs="Times New Roman"/>
        <w:sz w:val="20"/>
        <w:szCs w:val="20"/>
      </w:rPr>
      <w:t>Ar</w:t>
    </w:r>
    <w:r w:rsidR="003E2E07">
      <w:rPr>
        <w:rFonts w:ascii="Times New Roman" w:hAnsi="Times New Roman" w:cs="Times New Roman"/>
        <w:sz w:val="20"/>
        <w:szCs w:val="20"/>
      </w:rPr>
      <w:t>eas of Increased Risk for ZIKV T</w:t>
    </w:r>
    <w:r w:rsidR="00E26CCA">
      <w:rPr>
        <w:rFonts w:ascii="Times New Roman" w:hAnsi="Times New Roman" w:cs="Times New Roman"/>
        <w:sz w:val="20"/>
        <w:szCs w:val="20"/>
      </w:rPr>
      <w:t>ransmission</w:t>
    </w:r>
    <w:r w:rsidR="005C72D5" w:rsidRPr="00023091">
      <w:rPr>
        <w:rFonts w:ascii="Times New Roman" w:hAnsi="Times New Roman" w:cs="Times New Roman"/>
        <w:sz w:val="20"/>
        <w:szCs w:val="20"/>
      </w:rPr>
      <w:t xml:space="preserve"> </w:t>
    </w:r>
    <w:r w:rsidRPr="00023091">
      <w:rPr>
        <w:rFonts w:ascii="Times New Roman" w:hAnsi="Times New Roman" w:cs="Times New Roman"/>
        <w:sz w:val="20"/>
        <w:szCs w:val="20"/>
      </w:rPr>
      <w:t>v</w:t>
    </w:r>
    <w:r w:rsidR="0039637C">
      <w:rPr>
        <w:rFonts w:ascii="Times New Roman" w:hAnsi="Times New Roman" w:cs="Times New Roman"/>
        <w:sz w:val="20"/>
        <w:szCs w:val="20"/>
      </w:rPr>
      <w:t>2.0</w:t>
    </w:r>
    <w:r w:rsidR="003E2E07">
      <w:rPr>
        <w:rFonts w:ascii="Times New Roman" w:hAnsi="Times New Roman" w:cs="Times New Roman"/>
        <w:sz w:val="20"/>
        <w:szCs w:val="20"/>
      </w:rPr>
      <w:t xml:space="preserve">    </w:t>
    </w:r>
    <w:r w:rsidR="00E26CCA">
      <w:rPr>
        <w:rFonts w:ascii="Times New Roman" w:hAnsi="Times New Roman" w:cs="Times New Roman"/>
        <w:sz w:val="20"/>
        <w:szCs w:val="20"/>
      </w:rPr>
      <w:t xml:space="preserve">  </w:t>
    </w:r>
    <w:r>
      <w:rPr>
        <w:rFonts w:ascii="Times New Roman" w:hAnsi="Times New Roman" w:cs="Times New Roman"/>
        <w:sz w:val="20"/>
        <w:szCs w:val="20"/>
      </w:rPr>
      <w:t xml:space="preserve">eff. </w:t>
    </w:r>
    <w:r w:rsidR="0039637C">
      <w:rPr>
        <w:rFonts w:ascii="Times New Roman" w:hAnsi="Times New Roman" w:cs="Times New Roman"/>
        <w:sz w:val="20"/>
        <w:szCs w:val="20"/>
      </w:rPr>
      <w:t>June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AB715" w14:textId="77777777" w:rsidR="00E36659" w:rsidRDefault="00E36659" w:rsidP="005C72D5">
      <w:pPr>
        <w:spacing w:after="0" w:line="240" w:lineRule="auto"/>
      </w:pPr>
      <w:r>
        <w:separator/>
      </w:r>
    </w:p>
  </w:footnote>
  <w:footnote w:type="continuationSeparator" w:id="0">
    <w:p w14:paraId="5BE7E20E" w14:textId="77777777" w:rsidR="00E36659" w:rsidRDefault="00E36659" w:rsidP="005C72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NDcwMbI0tLQ0MrNQ0lEKTi0uzszPAykwrAUAs9IayiwAAAA="/>
  </w:docVars>
  <w:rsids>
    <w:rsidRoot w:val="00416CC6"/>
    <w:rsid w:val="0002153A"/>
    <w:rsid w:val="00023091"/>
    <w:rsid w:val="00057AF8"/>
    <w:rsid w:val="00066BD1"/>
    <w:rsid w:val="000A26C4"/>
    <w:rsid w:val="002259F9"/>
    <w:rsid w:val="002E5205"/>
    <w:rsid w:val="0039637C"/>
    <w:rsid w:val="003E2E07"/>
    <w:rsid w:val="00416CC6"/>
    <w:rsid w:val="00436F11"/>
    <w:rsid w:val="005156F4"/>
    <w:rsid w:val="00537BF8"/>
    <w:rsid w:val="005637F8"/>
    <w:rsid w:val="005C72D5"/>
    <w:rsid w:val="005D63A8"/>
    <w:rsid w:val="006525DD"/>
    <w:rsid w:val="0067697C"/>
    <w:rsid w:val="006E32EB"/>
    <w:rsid w:val="007329B6"/>
    <w:rsid w:val="007753DB"/>
    <w:rsid w:val="007A0F8F"/>
    <w:rsid w:val="007C1599"/>
    <w:rsid w:val="007D5134"/>
    <w:rsid w:val="007E1754"/>
    <w:rsid w:val="0082128C"/>
    <w:rsid w:val="00951870"/>
    <w:rsid w:val="00A56844"/>
    <w:rsid w:val="00A715B9"/>
    <w:rsid w:val="00AD1F40"/>
    <w:rsid w:val="00AF263A"/>
    <w:rsid w:val="00AF5A89"/>
    <w:rsid w:val="00B0216F"/>
    <w:rsid w:val="00C42350"/>
    <w:rsid w:val="00CA6399"/>
    <w:rsid w:val="00CF1BD2"/>
    <w:rsid w:val="00D2102A"/>
    <w:rsid w:val="00DA6E56"/>
    <w:rsid w:val="00DD0CF8"/>
    <w:rsid w:val="00E26CCA"/>
    <w:rsid w:val="00E36659"/>
    <w:rsid w:val="00E93E26"/>
    <w:rsid w:val="00F2391C"/>
    <w:rsid w:val="00F31180"/>
    <w:rsid w:val="00F5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1F975"/>
  <w15:docId w15:val="{87D2C946-DD24-48BF-8A41-E3B010E6C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16C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6C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2D5"/>
  </w:style>
  <w:style w:type="paragraph" w:styleId="Footer">
    <w:name w:val="footer"/>
    <w:basedOn w:val="Normal"/>
    <w:link w:val="FooterChar"/>
    <w:uiPriority w:val="99"/>
    <w:unhideWhenUsed/>
    <w:rsid w:val="005C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2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9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dc.gov/zika/geo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c.gov/zika/areasatrisk.html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Policy Auditing</Name>
    <Synchronization>Synchronous</Synchronization>
    <Type>10001</Type>
    <SequenceNumber>1100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2</Type>
    <SequenceNumber>1101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4</Type>
    <SequenceNumber>1102</SequenceNumber>
    <Url/>
    <Assembly>Microsoft.Office.Policy, Version=15.0.0.0, Culture=neutral, PublicKeyToken=71e9bce111e9429c</Assembly>
    <Class>Microsoft.Office.RecordsManagement.Internal.AuditHandler</Class>
    <Data/>
    <Filter/>
  </Receiver>
  <Receiver>
    <Name>Policy Auditing</Name>
    <Synchronization>Synchronous</Synchronization>
    <Type>10006</Type>
    <SequenceNumber>1103</SequenceNumber>
    <Url/>
    <Assembly>Microsoft.Office.Policy, Version=15.0.0.0, Culture=neutral, PublicKeyToken=71e9bce111e9429c</Assembly>
    <Class>Microsoft.Office.RecordsManagement.Internal.AuditHandler</Class>
    <Data/>
    <Filter/>
  </Receiver>
</spe:Receivers>
</file>

<file path=customXml/item3.xml><?xml version="1.0" encoding="utf-8"?>
<?mso-contentType ?>
<p:Policy xmlns:p="office.server.policy" id="" local="true">
  <p:Name>Document</p:Name>
  <p:Description/>
  <p:Statement/>
  <p:PolicyItems>
    <p:PolicyItem featureId="Microsoft.Office.RecordsManagement.PolicyFeatures.PolicyAudit" staticId="0x0101|937198175" UniqueId="571527db-15a3-4033-9470-753205dae3c1">
      <p:Name>Auditing</p:Name>
      <p:Description>Audits user actions on documents and list items to the Audit Log.</p:Description>
      <p:CustomData>
        <Audit>
          <View/>
        </Audit>
      </p:CustomData>
    </p:PolicyItem>
  </p:PolicyItems>
</p:Policy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9E0A1757781E409BF3D52D3F1B6242" ma:contentTypeVersion="5" ma:contentTypeDescription="Create a new document." ma:contentTypeScope="" ma:versionID="6892a00cff70cdc1a30d6a0898d4def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60cc82b9cbcafa71fb140595c8de329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_dlc_Exemp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  <xsd:element name="_dlc_Exempt" ma:index="10" nillable="true" ma:displayName="Exempt from Policy" ma:hidden="true" ma:internalName="_dlc_Exempt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AAFB2BB-042E-4864-8471-A81F51B262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895B9D-17C1-422F-B10F-D48681180FC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03CF6B6-A892-44E3-93A6-EF324D7495D7}">
  <ds:schemaRefs>
    <ds:schemaRef ds:uri="office.server.policy"/>
  </ds:schemaRefs>
</ds:datastoreItem>
</file>

<file path=customXml/itemProps4.xml><?xml version="1.0" encoding="utf-8"?>
<ds:datastoreItem xmlns:ds="http://schemas.openxmlformats.org/officeDocument/2006/customXml" ds:itemID="{7242A778-4735-4CC5-B614-423131886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724BDAA-010E-4724-B808-DAB7BF5D261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matopoietic Progenitor Cell, Apheresis and Marrow Donor History Questionnaire - Active Zika Virus Transmission Areas</vt:lpstr>
    </vt:vector>
  </TitlesOfParts>
  <Company>AABB</Company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atopoietic Progenitor Cell, Apheresis and Marrow Donor History Questionnaire - Areas of Increased Risk for Zika Virus Transmission</dc:title>
  <dc:creator>AABB</dc:creator>
  <cp:lastModifiedBy>Jessica Yozwiak</cp:lastModifiedBy>
  <cp:revision>3</cp:revision>
  <cp:lastPrinted>2019-06-17T20:28:00Z</cp:lastPrinted>
  <dcterms:created xsi:type="dcterms:W3CDTF">2019-06-17T20:27:00Z</dcterms:created>
  <dcterms:modified xsi:type="dcterms:W3CDTF">2019-06-1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c2f4eb60-8d54-40b1-be2e-a5fd3c47f0a9</vt:lpwstr>
  </property>
  <property fmtid="{D5CDD505-2E9C-101B-9397-08002B2CF9AE}" pid="3" name="ContentTypeId">
    <vt:lpwstr>0x010100189E0A1757781E409BF3D52D3F1B6242</vt:lpwstr>
  </property>
</Properties>
</file>